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039D2" w:rsidRDefault="006039D2" w:rsidP="006039D2">
      <w:r>
        <w:t>OK for publishing.</w:t>
      </w:r>
    </w:p>
    <w:p w:rsidR="009344FF" w:rsidRDefault="006039D2" w:rsidP="006039D2">
      <w:r>
        <w:t>Also</w:t>
      </w:r>
      <w:r w:rsidR="00C37190">
        <w:t>,</w:t>
      </w:r>
      <w:bookmarkStart w:id="0" w:name="_GoBack"/>
      <w:bookmarkEnd w:id="0"/>
      <w:r>
        <w:t xml:space="preserve"> for using different statistical methods supporting the </w:t>
      </w:r>
      <w:r w:rsidR="00DF2748">
        <w:t>analysed</w:t>
      </w:r>
      <w:r>
        <w:t xml:space="preserve"> issu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532DD" w:rsidRPr="007532DD" w:rsidRDefault="007532DD" w:rsidP="009344FF">
      <w:r w:rsidRPr="007532DD">
        <w:t xml:space="preserve">Prof. </w:t>
      </w:r>
      <w:proofErr w:type="spellStart"/>
      <w:r w:rsidRPr="007532DD">
        <w:t>Alexandru</w:t>
      </w:r>
      <w:proofErr w:type="spellEnd"/>
      <w:r w:rsidRPr="007532DD">
        <w:t xml:space="preserve"> </w:t>
      </w:r>
      <w:proofErr w:type="spellStart"/>
      <w:r w:rsidRPr="007532DD">
        <w:t>Trifu</w:t>
      </w:r>
      <w:proofErr w:type="spellEnd"/>
      <w:r w:rsidRPr="007532DD">
        <w:t xml:space="preserve">, </w:t>
      </w:r>
      <w:proofErr w:type="spellStart"/>
      <w:r w:rsidRPr="007532DD">
        <w:t>Petre</w:t>
      </w:r>
      <w:proofErr w:type="spellEnd"/>
      <w:r w:rsidRPr="007532DD">
        <w:t xml:space="preserve"> Andrei University of Iasi, Romania</w:t>
      </w:r>
    </w:p>
    <w:sectPr w:rsidR="007532DD" w:rsidRPr="007532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xMDE3szQ3M7QwNbVU0lEKTi0uzszPAykwrAUAdoii0iwAAAA="/>
  </w:docVars>
  <w:rsids>
    <w:rsidRoot w:val="00A72896"/>
    <w:rsid w:val="002745D3"/>
    <w:rsid w:val="002C0B2C"/>
    <w:rsid w:val="00492160"/>
    <w:rsid w:val="006039D2"/>
    <w:rsid w:val="007532DD"/>
    <w:rsid w:val="00831C3D"/>
    <w:rsid w:val="009344FF"/>
    <w:rsid w:val="009F328F"/>
    <w:rsid w:val="00A72896"/>
    <w:rsid w:val="00C37190"/>
    <w:rsid w:val="00D15889"/>
    <w:rsid w:val="00DF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A540"/>
  <w15:docId w15:val="{23FA019E-66CB-4834-BF34-B5DC8111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12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0T12:54:00Z</dcterms:modified>
</cp:coreProperties>
</file>